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7B9169" w14:textId="1D135D29" w:rsidR="00000E9F" w:rsidRPr="00873D5E" w:rsidRDefault="00E423D5" w:rsidP="00873D5E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Tutorial 1/Assignment 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79142BA7" w14:textId="3F0CF461" w:rsidR="00873D5E" w:rsidRDefault="00873D5E" w:rsidP="00873D5E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73D5E">
        <w:rPr>
          <w:rFonts w:ascii="Times New Roman" w:hAnsi="Times New Roman" w:cs="Times New Roman"/>
          <w:b/>
          <w:bCs/>
          <w:sz w:val="28"/>
          <w:szCs w:val="28"/>
        </w:rPr>
        <w:t>Brand Management</w:t>
      </w:r>
    </w:p>
    <w:p w14:paraId="363AF57A" w14:textId="77777777" w:rsidR="00873D5E" w:rsidRPr="00873D5E" w:rsidRDefault="00873D5E" w:rsidP="00873D5E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8D80BC4" w14:textId="32A6FA64" w:rsidR="00E61515" w:rsidRPr="00873D5E" w:rsidRDefault="00E61515" w:rsidP="00873D5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3D5E">
        <w:rPr>
          <w:rFonts w:ascii="Times New Roman" w:hAnsi="Times New Roman" w:cs="Times New Roman"/>
          <w:sz w:val="24"/>
          <w:szCs w:val="24"/>
        </w:rPr>
        <w:t>Formation of Groups for Assignment 1</w:t>
      </w:r>
    </w:p>
    <w:p w14:paraId="31645895" w14:textId="4537738B" w:rsidR="00C675A6" w:rsidRPr="00873D5E" w:rsidRDefault="00C675A6" w:rsidP="00873D5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3D5E">
        <w:rPr>
          <w:rFonts w:ascii="Times New Roman" w:hAnsi="Times New Roman" w:cs="Times New Roman"/>
          <w:b/>
          <w:bCs/>
          <w:sz w:val="24"/>
          <w:szCs w:val="24"/>
        </w:rPr>
        <w:t>Activity 1: Brand Positioning</w:t>
      </w:r>
      <w:r w:rsidR="003E33A0" w:rsidRPr="00873D5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E33A0" w:rsidRPr="00873D5E">
        <w:rPr>
          <w:rFonts w:ascii="Times New Roman" w:hAnsi="Times New Roman" w:cs="Times New Roman"/>
          <w:sz w:val="24"/>
          <w:szCs w:val="24"/>
        </w:rPr>
        <w:t xml:space="preserve">(30 </w:t>
      </w:r>
      <w:r w:rsidR="00EB6BC0">
        <w:rPr>
          <w:rFonts w:ascii="Times New Roman" w:hAnsi="Times New Roman" w:cs="Times New Roman"/>
          <w:sz w:val="24"/>
          <w:szCs w:val="24"/>
        </w:rPr>
        <w:t>Minutes</w:t>
      </w:r>
      <w:r w:rsidR="003E33A0" w:rsidRPr="00873D5E">
        <w:rPr>
          <w:rFonts w:ascii="Times New Roman" w:hAnsi="Times New Roman" w:cs="Times New Roman"/>
          <w:sz w:val="24"/>
          <w:szCs w:val="24"/>
        </w:rPr>
        <w:t>)</w:t>
      </w:r>
    </w:p>
    <w:p w14:paraId="18FF707C" w14:textId="54C63B7E" w:rsidR="00797CB6" w:rsidRPr="00873D5E" w:rsidRDefault="00797CB6" w:rsidP="00873D5E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3D5E">
        <w:rPr>
          <w:rFonts w:ascii="Times New Roman" w:hAnsi="Times New Roman" w:cs="Times New Roman"/>
          <w:sz w:val="24"/>
          <w:szCs w:val="24"/>
        </w:rPr>
        <w:t>Form the group of three</w:t>
      </w:r>
    </w:p>
    <w:p w14:paraId="1FCA2A26" w14:textId="32377A2A" w:rsidR="00797CB6" w:rsidRPr="00873D5E" w:rsidRDefault="00C675A6" w:rsidP="00873D5E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3D5E">
        <w:rPr>
          <w:rFonts w:ascii="Times New Roman" w:hAnsi="Times New Roman" w:cs="Times New Roman"/>
          <w:sz w:val="24"/>
          <w:szCs w:val="24"/>
        </w:rPr>
        <w:t xml:space="preserve">Meet the </w:t>
      </w:r>
      <w:r w:rsidR="00797CB6" w:rsidRPr="00873D5E">
        <w:rPr>
          <w:rFonts w:ascii="Times New Roman" w:hAnsi="Times New Roman" w:cs="Times New Roman"/>
          <w:sz w:val="24"/>
          <w:szCs w:val="24"/>
        </w:rPr>
        <w:t xml:space="preserve"> </w:t>
      </w:r>
      <w:r w:rsidR="00E81C1D">
        <w:rPr>
          <w:rFonts w:ascii="Times New Roman" w:hAnsi="Times New Roman" w:cs="Times New Roman"/>
          <w:sz w:val="24"/>
          <w:szCs w:val="24"/>
        </w:rPr>
        <w:t>UOL students</w:t>
      </w:r>
    </w:p>
    <w:p w14:paraId="5C1AE8C0" w14:textId="283C0A36" w:rsidR="00C675A6" w:rsidRPr="006C0224" w:rsidRDefault="00C675A6" w:rsidP="00873D5E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0224">
        <w:rPr>
          <w:rFonts w:ascii="Times New Roman" w:hAnsi="Times New Roman" w:cs="Times New Roman"/>
          <w:b/>
          <w:bCs/>
          <w:sz w:val="24"/>
          <w:szCs w:val="24"/>
        </w:rPr>
        <w:t xml:space="preserve">Ask following questions </w:t>
      </w:r>
    </w:p>
    <w:p w14:paraId="29F49EE2" w14:textId="3FDB2CB8" w:rsidR="00CB5380" w:rsidRPr="00873D5E" w:rsidRDefault="00E61515" w:rsidP="00873D5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3D5E">
        <w:rPr>
          <w:rFonts w:ascii="Times New Roman" w:hAnsi="Times New Roman" w:cs="Times New Roman"/>
          <w:sz w:val="24"/>
          <w:szCs w:val="24"/>
        </w:rPr>
        <w:t>List Down five famous brands, and ask them what they think (what comes in their mind) after listening the name of that brands</w:t>
      </w:r>
    </w:p>
    <w:p w14:paraId="41B9F6D1" w14:textId="5B702C6F" w:rsidR="00E61515" w:rsidRPr="00873D5E" w:rsidRDefault="00653555" w:rsidP="00873D5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3D5E">
        <w:rPr>
          <w:rFonts w:ascii="Times New Roman" w:hAnsi="Times New Roman" w:cs="Times New Roman"/>
          <w:sz w:val="24"/>
          <w:szCs w:val="24"/>
        </w:rPr>
        <w:t>Brand Mantra for any three brands</w:t>
      </w:r>
    </w:p>
    <w:p w14:paraId="1EF7D516" w14:textId="4049E9C8" w:rsidR="00653555" w:rsidRPr="00873D5E" w:rsidRDefault="003E33A0" w:rsidP="00873D5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3D5E">
        <w:rPr>
          <w:rFonts w:ascii="Times New Roman" w:hAnsi="Times New Roman" w:cs="Times New Roman"/>
          <w:sz w:val="24"/>
          <w:szCs w:val="24"/>
        </w:rPr>
        <w:t>Your favorite brand and why you like that particular brand</w:t>
      </w:r>
    </w:p>
    <w:p w14:paraId="0A12E3C3" w14:textId="105CC987" w:rsidR="003E33A0" w:rsidRPr="00873D5E" w:rsidRDefault="003E33A0" w:rsidP="00873D5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3D5E">
        <w:rPr>
          <w:rFonts w:ascii="Times New Roman" w:hAnsi="Times New Roman" w:cs="Times New Roman"/>
          <w:sz w:val="24"/>
          <w:szCs w:val="24"/>
        </w:rPr>
        <w:t>The Bran</w:t>
      </w:r>
      <w:r w:rsidR="00B33FB1">
        <w:rPr>
          <w:rFonts w:ascii="Times New Roman" w:hAnsi="Times New Roman" w:cs="Times New Roman"/>
          <w:sz w:val="24"/>
          <w:szCs w:val="24"/>
        </w:rPr>
        <w:t>d</w:t>
      </w:r>
      <w:r w:rsidRPr="00873D5E">
        <w:rPr>
          <w:rFonts w:ascii="Times New Roman" w:hAnsi="Times New Roman" w:cs="Times New Roman"/>
          <w:sz w:val="24"/>
          <w:szCs w:val="24"/>
        </w:rPr>
        <w:t xml:space="preserve"> you don’t like and why</w:t>
      </w:r>
    </w:p>
    <w:p w14:paraId="7FA1DE84" w14:textId="2C36AB0B" w:rsidR="00BC5113" w:rsidRPr="00873D5E" w:rsidRDefault="00BC5113" w:rsidP="00873D5E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FCE341" w14:textId="69425465" w:rsidR="00BC5113" w:rsidRPr="00873D5E" w:rsidRDefault="00BC5113" w:rsidP="00873D5E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73D5E">
        <w:rPr>
          <w:rFonts w:ascii="Times New Roman" w:hAnsi="Times New Roman" w:cs="Times New Roman"/>
          <w:b/>
          <w:bCs/>
          <w:sz w:val="24"/>
          <w:szCs w:val="24"/>
        </w:rPr>
        <w:t xml:space="preserve">Activity 2: </w:t>
      </w:r>
      <w:r w:rsidR="00EB6BC0">
        <w:rPr>
          <w:rFonts w:ascii="Times New Roman" w:hAnsi="Times New Roman" w:cs="Times New Roman"/>
          <w:b/>
          <w:bCs/>
          <w:sz w:val="24"/>
          <w:szCs w:val="24"/>
        </w:rPr>
        <w:t>Design Associative Network Memory Model for a Brand</w:t>
      </w:r>
    </w:p>
    <w:p w14:paraId="595009DE" w14:textId="484C97CB" w:rsidR="00CB15BC" w:rsidRDefault="00EB6BC0" w:rsidP="00CB15BC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73812BA" wp14:editId="7DF5C048">
            <wp:simplePos x="0" y="0"/>
            <wp:positionH relativeFrom="column">
              <wp:posOffset>3637915</wp:posOffset>
            </wp:positionH>
            <wp:positionV relativeFrom="paragraph">
              <wp:posOffset>169545</wp:posOffset>
            </wp:positionV>
            <wp:extent cx="2200275" cy="1882140"/>
            <wp:effectExtent l="0" t="0" r="9525" b="3810"/>
            <wp:wrapSquare wrapText="bothSides"/>
            <wp:docPr id="2" name="Picture 2" descr="Customer-based equity and brand positioning (chapter 2) - презентация онлай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ustomer-based equity and brand positioning (chapter 2) - презентация онлайн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51" t="23077" r="16026" b="3419"/>
                    <a:stretch/>
                  </pic:blipFill>
                  <pic:spPr bwMode="auto">
                    <a:xfrm>
                      <a:off x="0" y="0"/>
                      <a:ext cx="2200275" cy="18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Example:</w:t>
      </w:r>
    </w:p>
    <w:p w14:paraId="7021CC3A" w14:textId="01F19997" w:rsidR="00EB6BC0" w:rsidRPr="00CB15BC" w:rsidRDefault="00EB6BC0" w:rsidP="00CB15BC">
      <w:pPr>
        <w:spacing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FEF36C9" wp14:editId="3ECC5177">
            <wp:simplePos x="0" y="0"/>
            <wp:positionH relativeFrom="column">
              <wp:posOffset>228600</wp:posOffset>
            </wp:positionH>
            <wp:positionV relativeFrom="paragraph">
              <wp:posOffset>-4445</wp:posOffset>
            </wp:positionV>
            <wp:extent cx="2667000" cy="1714500"/>
            <wp:effectExtent l="0" t="0" r="0" b="0"/>
            <wp:wrapSquare wrapText="bothSides"/>
            <wp:docPr id="1" name="Picture 1" descr="Learning Outcome 2 – Why do brands matter? A saturated marketplace How  brands benefit consum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arning Outcome 2 – Why do brands matter? A saturated marketplace How  brands benefit consumer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B6BC0" w:rsidRPr="00CB15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7112EB"/>
    <w:multiLevelType w:val="hybridMultilevel"/>
    <w:tmpl w:val="32648F22"/>
    <w:lvl w:ilvl="0" w:tplc="ED382F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9F96ADB"/>
    <w:multiLevelType w:val="hybridMultilevel"/>
    <w:tmpl w:val="B01A71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850C1B"/>
    <w:multiLevelType w:val="hybridMultilevel"/>
    <w:tmpl w:val="54BE9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BE6BD6"/>
    <w:multiLevelType w:val="hybridMultilevel"/>
    <w:tmpl w:val="9454F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8942D0"/>
    <w:multiLevelType w:val="hybridMultilevel"/>
    <w:tmpl w:val="CF8CB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tDQ2MTOwMDewtDBQ0lEKTi0uzszPAykwrQUAK1GpSSwAAAA="/>
  </w:docVars>
  <w:rsids>
    <w:rsidRoot w:val="00C675A6"/>
    <w:rsid w:val="00000E9F"/>
    <w:rsid w:val="00237BB9"/>
    <w:rsid w:val="003A5DF5"/>
    <w:rsid w:val="003E33A0"/>
    <w:rsid w:val="00423C33"/>
    <w:rsid w:val="00542FD2"/>
    <w:rsid w:val="00621929"/>
    <w:rsid w:val="00653555"/>
    <w:rsid w:val="006C0224"/>
    <w:rsid w:val="00797CB6"/>
    <w:rsid w:val="00873D5E"/>
    <w:rsid w:val="00B33FB1"/>
    <w:rsid w:val="00B77952"/>
    <w:rsid w:val="00BC5113"/>
    <w:rsid w:val="00BE55BA"/>
    <w:rsid w:val="00C675A6"/>
    <w:rsid w:val="00C94C22"/>
    <w:rsid w:val="00CB15BC"/>
    <w:rsid w:val="00CB5380"/>
    <w:rsid w:val="00E423D5"/>
    <w:rsid w:val="00E61515"/>
    <w:rsid w:val="00E81C1D"/>
    <w:rsid w:val="00EB6BC0"/>
    <w:rsid w:val="00EF4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E5286"/>
  <w15:chartTrackingRefBased/>
  <w15:docId w15:val="{9D0B0EB3-AE84-4DFE-905B-6ABF79182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7C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sim Ali Nisar</dc:creator>
  <cp:keywords/>
  <dc:description/>
  <cp:lastModifiedBy>Microsoft account</cp:lastModifiedBy>
  <cp:revision>3</cp:revision>
  <cp:lastPrinted>2022-04-12T17:00:00Z</cp:lastPrinted>
  <dcterms:created xsi:type="dcterms:W3CDTF">2025-10-25T08:33:00Z</dcterms:created>
  <dcterms:modified xsi:type="dcterms:W3CDTF">2025-10-25T15:01:00Z</dcterms:modified>
</cp:coreProperties>
</file>